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Sieg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g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5 W Ethan's Glen Dr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siegel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210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